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B8C92" w14:textId="77777777" w:rsidR="00223C5E" w:rsidRDefault="00223C5E" w:rsidP="00223C5E">
      <w:pPr>
        <w:jc w:val="center"/>
        <w:rPr>
          <w:b/>
          <w:bCs/>
          <w:sz w:val="40"/>
          <w:szCs w:val="40"/>
          <w:u w:val="single"/>
        </w:rPr>
      </w:pPr>
      <w:bookmarkStart w:id="0" w:name="_Toc471744328"/>
    </w:p>
    <w:p w14:paraId="655CA6E9" w14:textId="77777777" w:rsidR="00223C5E" w:rsidRDefault="00223C5E" w:rsidP="00223C5E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a Communication and Computer Networks</w:t>
      </w:r>
    </w:p>
    <w:p w14:paraId="2E7C2BBC" w14:textId="77777777" w:rsidR="00223C5E" w:rsidRDefault="00223C5E" w:rsidP="00223C5E">
      <w:pPr>
        <w:jc w:val="center"/>
        <w:rPr>
          <w:b/>
          <w:bCs/>
          <w:w w:val="99"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EEE314</w:t>
      </w:r>
    </w:p>
    <w:p w14:paraId="6CA6A522" w14:textId="76112C57" w:rsidR="00223C5E" w:rsidRDefault="00223C5E" w:rsidP="00223C5E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Cambria" w:hAnsi="Cambria" w:cs="Cambria"/>
          <w:sz w:val="48"/>
          <w:szCs w:val="48"/>
        </w:rPr>
      </w:pPr>
      <w:r>
        <w:rPr>
          <w:rFonts w:ascii="Cambria" w:hAnsi="Cambria" w:cs="Cambria"/>
          <w:w w:val="99"/>
          <w:sz w:val="48"/>
          <w:szCs w:val="48"/>
        </w:rPr>
        <w:t>Lab # 0</w:t>
      </w:r>
      <w:r w:rsidR="00941E33">
        <w:rPr>
          <w:rFonts w:ascii="Cambria" w:hAnsi="Cambria" w:cs="Cambria"/>
          <w:w w:val="99"/>
          <w:sz w:val="48"/>
          <w:szCs w:val="48"/>
        </w:rPr>
        <w:t>9</w:t>
      </w:r>
    </w:p>
    <w:p w14:paraId="501A0163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10B40C82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66508D06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noProof/>
          <w:sz w:val="20"/>
          <w:szCs w:val="20"/>
        </w:rPr>
      </w:pPr>
      <w:r>
        <w:rPr>
          <w:rFonts w:ascii="Cambria" w:hAnsi="Cambria" w:cs="Cambria"/>
          <w:noProof/>
          <w:sz w:val="20"/>
          <w:szCs w:val="20"/>
        </w:rPr>
        <w:drawing>
          <wp:inline distT="0" distB="0" distL="0" distR="0" wp14:anchorId="26C68466" wp14:editId="28D20C08">
            <wp:extent cx="1371600" cy="1371600"/>
            <wp:effectExtent l="0" t="0" r="0" b="0"/>
            <wp:docPr id="897" name="Picture 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0px-COMSATS_new_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F090E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noProof/>
          <w:sz w:val="20"/>
          <w:szCs w:val="20"/>
        </w:rPr>
      </w:pPr>
    </w:p>
    <w:p w14:paraId="7C4B2ACF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tbl>
      <w:tblPr>
        <w:tblW w:w="9465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0"/>
        <w:gridCol w:w="6825"/>
      </w:tblGrid>
      <w:tr w:rsidR="00223C5E" w14:paraId="6FB082A6" w14:textId="77777777" w:rsidTr="003E6AC6">
        <w:trPr>
          <w:trHeight w:hRule="exact" w:val="1313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64766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7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6DDE0C2A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pacing w:val="3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5879D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br/>
            </w:r>
            <w:r w:rsidRPr="00223C5E">
              <w:rPr>
                <w:rFonts w:cs="Times New Roman"/>
                <w:sz w:val="28"/>
                <w:szCs w:val="28"/>
              </w:rPr>
              <w:t xml:space="preserve">  Muhammad Haris Irfan</w:t>
            </w:r>
          </w:p>
        </w:tc>
      </w:tr>
      <w:tr w:rsidR="00223C5E" w14:paraId="5C58EC11" w14:textId="77777777" w:rsidTr="003E6AC6">
        <w:trPr>
          <w:trHeight w:hRule="exact" w:val="166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11ACE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" w:after="0" w:line="100" w:lineRule="exact"/>
              <w:rPr>
                <w:rFonts w:cs="Times New Roman"/>
                <w:sz w:val="10"/>
                <w:szCs w:val="10"/>
              </w:rPr>
            </w:pPr>
          </w:p>
          <w:p w14:paraId="16BE3E75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1B6EDE6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0755FAD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Re</w:t>
            </w:r>
            <w:r>
              <w:rPr>
                <w:rFonts w:cs="Times New Roman"/>
                <w:spacing w:val="-1"/>
                <w:sz w:val="28"/>
                <w:szCs w:val="28"/>
              </w:rPr>
              <w:t>g</w:t>
            </w:r>
            <w:r>
              <w:rPr>
                <w:rFonts w:cs="Times New Roman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1"/>
                <w:sz w:val="28"/>
                <w:szCs w:val="28"/>
              </w:rPr>
              <w:t>io</w:t>
            </w:r>
            <w:r>
              <w:rPr>
                <w:rFonts w:cs="Times New Roman"/>
                <w:sz w:val="28"/>
                <w:szCs w:val="28"/>
              </w:rPr>
              <w:t>n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sz w:val="28"/>
                <w:szCs w:val="28"/>
              </w:rPr>
              <w:t xml:space="preserve">er 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4EE83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6EBEDA59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CB8277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</w:t>
            </w:r>
            <w:r w:rsidRPr="00223C5E">
              <w:rPr>
                <w:rFonts w:cs="Times New Roman"/>
                <w:sz w:val="28"/>
                <w:szCs w:val="28"/>
              </w:rPr>
              <w:t>FA18-BCE-090</w:t>
            </w:r>
          </w:p>
        </w:tc>
      </w:tr>
      <w:tr w:rsidR="00223C5E" w14:paraId="029ADEE3" w14:textId="77777777" w:rsidTr="003E6AC6">
        <w:trPr>
          <w:trHeight w:hRule="exact" w:val="1690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52409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752461A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8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0FC2611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sz w:val="28"/>
                <w:szCs w:val="28"/>
              </w:rPr>
              <w:t>s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27B2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730B66EC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1778712F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 w:rsidRPr="00223C5E">
              <w:rPr>
                <w:rFonts w:cs="Times New Roman"/>
                <w:sz w:val="28"/>
                <w:szCs w:val="28"/>
              </w:rPr>
              <w:t xml:space="preserve">  BCE-6B</w:t>
            </w:r>
          </w:p>
        </w:tc>
      </w:tr>
      <w:tr w:rsidR="00223C5E" w14:paraId="42B55B85" w14:textId="77777777" w:rsidTr="003E6AC6">
        <w:trPr>
          <w:trHeight w:hRule="exact" w:val="154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5508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6BCF2F5F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I</w:t>
            </w:r>
            <w:r>
              <w:rPr>
                <w:rFonts w:cs="Times New Roman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2"/>
                <w:sz w:val="28"/>
                <w:szCs w:val="28"/>
              </w:rPr>
              <w:t>r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2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to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’</w:t>
            </w:r>
            <w:r>
              <w:rPr>
                <w:rFonts w:cs="Times New Roman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48AA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456160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</w:t>
            </w:r>
            <w:r w:rsidRPr="00223C5E">
              <w:rPr>
                <w:rFonts w:cs="Times New Roman"/>
                <w:sz w:val="28"/>
                <w:szCs w:val="28"/>
              </w:rPr>
              <w:t xml:space="preserve">Sir </w:t>
            </w:r>
            <w:proofErr w:type="spellStart"/>
            <w:r w:rsidRPr="00223C5E">
              <w:rPr>
                <w:rFonts w:cs="Times New Roman"/>
                <w:sz w:val="28"/>
                <w:szCs w:val="28"/>
              </w:rPr>
              <w:t>Asad</w:t>
            </w:r>
            <w:proofErr w:type="spellEnd"/>
            <w:r w:rsidRPr="00223C5E">
              <w:rPr>
                <w:rFonts w:cs="Times New Roman"/>
                <w:sz w:val="28"/>
                <w:szCs w:val="28"/>
              </w:rPr>
              <w:t xml:space="preserve"> Ali Malik.</w:t>
            </w:r>
          </w:p>
        </w:tc>
      </w:tr>
    </w:tbl>
    <w:p w14:paraId="4284C745" w14:textId="77777777" w:rsidR="00223C5E" w:rsidRDefault="00223C5E" w:rsidP="00223C5E">
      <w:pPr>
        <w:spacing w:after="160" w:line="259" w:lineRule="auto"/>
        <w:jc w:val="left"/>
        <w:rPr>
          <w:rFonts w:eastAsia="Times New Roman" w:cs="Times New Roman"/>
          <w:b/>
          <w:sz w:val="40"/>
          <w:szCs w:val="24"/>
          <w:u w:val="single"/>
        </w:rPr>
      </w:pPr>
      <w:bookmarkStart w:id="1" w:name="_Toc460530918"/>
      <w:r>
        <w:rPr>
          <w:rFonts w:eastAsia="Times New Roman" w:cs="Times New Roman"/>
          <w:szCs w:val="24"/>
        </w:rPr>
        <w:br w:type="page"/>
      </w:r>
    </w:p>
    <w:bookmarkEnd w:id="0"/>
    <w:bookmarkEnd w:id="1"/>
    <w:p w14:paraId="7ADD869E" w14:textId="3E2325CA" w:rsidR="00223C5E" w:rsidRDefault="003E6AC6" w:rsidP="00223C5E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Lab #0</w:t>
      </w:r>
      <w:r w:rsidR="0061794C">
        <w:rPr>
          <w:b/>
          <w:bCs/>
          <w:sz w:val="40"/>
          <w:szCs w:val="40"/>
          <w:u w:val="single"/>
        </w:rPr>
        <w:t>9</w:t>
      </w:r>
      <w:r w:rsidR="00322529">
        <w:rPr>
          <w:b/>
          <w:bCs/>
          <w:sz w:val="40"/>
          <w:szCs w:val="40"/>
          <w:u w:val="single"/>
        </w:rPr>
        <w:t xml:space="preserve"> </w:t>
      </w:r>
      <w:r w:rsidR="00941E33">
        <w:rPr>
          <w:b/>
          <w:bCs/>
          <w:sz w:val="40"/>
          <w:szCs w:val="40"/>
          <w:u w:val="single"/>
        </w:rPr>
        <w:t>VTP</w:t>
      </w:r>
      <w:r>
        <w:rPr>
          <w:b/>
          <w:bCs/>
          <w:sz w:val="40"/>
          <w:szCs w:val="40"/>
          <w:u w:val="single"/>
        </w:rPr>
        <w:t xml:space="preserve"> Configuration</w:t>
      </w:r>
    </w:p>
    <w:p w14:paraId="4C0FF093" w14:textId="77777777" w:rsidR="00223C5E" w:rsidRDefault="00223C5E" w:rsidP="00223C5E">
      <w:r>
        <w:t xml:space="preserve">                                                   </w:t>
      </w:r>
    </w:p>
    <w:p w14:paraId="1A8D1358" w14:textId="6196846A" w:rsidR="00223C5E" w:rsidRDefault="00223C5E" w:rsidP="00223C5E">
      <w:pPr>
        <w:rPr>
          <w:b/>
          <w:bCs/>
          <w:sz w:val="40"/>
          <w:szCs w:val="36"/>
          <w:u w:val="single"/>
        </w:rPr>
      </w:pPr>
      <w:r>
        <w:t xml:space="preserve">                                                   </w:t>
      </w:r>
      <w:r w:rsidRPr="0048793F">
        <w:rPr>
          <w:b/>
          <w:bCs/>
          <w:sz w:val="40"/>
          <w:szCs w:val="36"/>
          <w:u w:val="single"/>
        </w:rPr>
        <w:t>I</w:t>
      </w:r>
      <w:r>
        <w:rPr>
          <w:b/>
          <w:bCs/>
          <w:sz w:val="40"/>
          <w:szCs w:val="36"/>
          <w:u w:val="single"/>
        </w:rPr>
        <w:t>n</w:t>
      </w:r>
      <w:r w:rsidRPr="0048793F">
        <w:rPr>
          <w:b/>
          <w:bCs/>
          <w:sz w:val="40"/>
          <w:szCs w:val="36"/>
          <w:u w:val="single"/>
        </w:rPr>
        <w:t>-Lab</w:t>
      </w:r>
      <w:r>
        <w:rPr>
          <w:b/>
          <w:bCs/>
          <w:sz w:val="40"/>
          <w:szCs w:val="36"/>
          <w:u w:val="single"/>
        </w:rPr>
        <w:t xml:space="preserve"> Task</w:t>
      </w:r>
    </w:p>
    <w:p w14:paraId="312BC593" w14:textId="70797654" w:rsidR="00223C5E" w:rsidRDefault="00223C5E" w:rsidP="00223C5E">
      <w:pPr>
        <w:rPr>
          <w:b/>
          <w:bCs/>
          <w:u w:val="single"/>
        </w:rPr>
      </w:pPr>
    </w:p>
    <w:p w14:paraId="5E19FCDF" w14:textId="70D06858" w:rsidR="00322529" w:rsidRDefault="0061794C" w:rsidP="00223C5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063FFD6B" wp14:editId="4D54288F">
            <wp:extent cx="5706271" cy="3829584"/>
            <wp:effectExtent l="0" t="0" r="8890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215E" w14:textId="1D34DF22" w:rsidR="006F7FEE" w:rsidRDefault="006F7FEE" w:rsidP="00223C5E">
      <w:pPr>
        <w:rPr>
          <w:b/>
          <w:bCs/>
          <w:u w:val="single"/>
        </w:rPr>
      </w:pPr>
    </w:p>
    <w:p w14:paraId="28CDA015" w14:textId="5750B470" w:rsidR="006F7FEE" w:rsidRDefault="00B748F2" w:rsidP="00223C5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</w:t>
      </w:r>
      <w:r w:rsidR="0061794C">
        <w:rPr>
          <w:b/>
          <w:bCs/>
          <w:u w:val="single"/>
        </w:rPr>
        <w:t>Switches</w:t>
      </w:r>
    </w:p>
    <w:p w14:paraId="3DCEAF15" w14:textId="46421C6E" w:rsidR="006F7FEE" w:rsidRDefault="0061794C" w:rsidP="00223C5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71499115" wp14:editId="2D69351E">
            <wp:extent cx="5943600" cy="1675765"/>
            <wp:effectExtent l="0" t="0" r="0" b="63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900A0" w14:textId="5E76540E" w:rsidR="003E6AC6" w:rsidRDefault="003E6AC6" w:rsidP="00223C5E">
      <w:pPr>
        <w:rPr>
          <w:b/>
          <w:bCs/>
          <w:u w:val="single"/>
        </w:rPr>
      </w:pPr>
    </w:p>
    <w:p w14:paraId="7747717D" w14:textId="7ACF9E91" w:rsidR="00223C5E" w:rsidRDefault="00223C5E" w:rsidP="00223C5E"/>
    <w:p w14:paraId="04F0DB74" w14:textId="24B50364" w:rsidR="003E6AC6" w:rsidRDefault="003E6AC6" w:rsidP="00223C5E"/>
    <w:p w14:paraId="06201A5F" w14:textId="3FA38968" w:rsidR="003E6AC6" w:rsidRDefault="003E6AC6" w:rsidP="00223C5E"/>
    <w:p w14:paraId="5E90B96A" w14:textId="50EB14C6" w:rsidR="003E6AC6" w:rsidRDefault="003E6AC6" w:rsidP="00223C5E"/>
    <w:p w14:paraId="6EC78242" w14:textId="216DE05C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1</w:t>
      </w:r>
      <w:r w:rsidR="0061794C">
        <w:rPr>
          <w:b/>
          <w:bCs/>
          <w:u w:val="single"/>
        </w:rPr>
        <w:t xml:space="preserve">0 </w:t>
      </w:r>
      <w:r w:rsidR="006F7FEE">
        <w:rPr>
          <w:b/>
          <w:bCs/>
          <w:u w:val="single"/>
        </w:rPr>
        <w:t xml:space="preserve">to </w:t>
      </w:r>
      <w:r w:rsidR="0061794C">
        <w:rPr>
          <w:b/>
          <w:bCs/>
          <w:u w:val="single"/>
        </w:rPr>
        <w:t>others</w:t>
      </w:r>
    </w:p>
    <w:p w14:paraId="4035A1FF" w14:textId="2EA971DA" w:rsidR="006F7FEE" w:rsidRDefault="0061794C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58192C9" wp14:editId="622AF073">
            <wp:extent cx="5943600" cy="1079500"/>
            <wp:effectExtent l="0" t="0" r="0" b="6350"/>
            <wp:docPr id="13" name="Picture 13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funnel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D1FF9" w14:textId="609C983E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1794C">
        <w:rPr>
          <w:b/>
          <w:bCs/>
          <w:u w:val="single"/>
        </w:rPr>
        <w:t>2</w:t>
      </w:r>
      <w:r w:rsidR="006F7FEE">
        <w:rPr>
          <w:b/>
          <w:bCs/>
          <w:u w:val="single"/>
        </w:rPr>
        <w:t xml:space="preserve">0 to </w:t>
      </w:r>
      <w:r w:rsidR="0061794C">
        <w:rPr>
          <w:b/>
          <w:bCs/>
          <w:u w:val="single"/>
        </w:rPr>
        <w:t>others</w:t>
      </w:r>
    </w:p>
    <w:p w14:paraId="583B4E68" w14:textId="70E3E786" w:rsidR="003E6AC6" w:rsidRDefault="0061794C" w:rsidP="00223C5E">
      <w:r>
        <w:rPr>
          <w:noProof/>
        </w:rPr>
        <w:drawing>
          <wp:inline distT="0" distB="0" distL="0" distR="0" wp14:anchorId="72360619" wp14:editId="171F231A">
            <wp:extent cx="5943600" cy="1311910"/>
            <wp:effectExtent l="0" t="0" r="0" b="2540"/>
            <wp:docPr id="14" name="Picture 14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waterfall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7737F" w14:textId="2FD72302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2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10</w:t>
      </w:r>
    </w:p>
    <w:p w14:paraId="1F708583" w14:textId="43AF71A5" w:rsidR="006F7FEE" w:rsidRDefault="0061794C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CA78EE0" wp14:editId="08CDD34D">
            <wp:extent cx="5943600" cy="1344930"/>
            <wp:effectExtent l="0" t="0" r="0" b="7620"/>
            <wp:docPr id="15" name="Picture 15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waterfall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C5C" w14:textId="77777777" w:rsidR="006F7FEE" w:rsidRDefault="006F7FEE" w:rsidP="006F7FEE">
      <w:pPr>
        <w:rPr>
          <w:b/>
          <w:bCs/>
          <w:u w:val="single"/>
        </w:rPr>
      </w:pPr>
    </w:p>
    <w:p w14:paraId="3EAFE703" w14:textId="77777777" w:rsidR="006F7FEE" w:rsidRDefault="006F7FEE" w:rsidP="006F7FEE">
      <w:pPr>
        <w:rPr>
          <w:b/>
          <w:bCs/>
          <w:u w:val="single"/>
        </w:rPr>
      </w:pPr>
    </w:p>
    <w:p w14:paraId="5417781C" w14:textId="5B2FD370" w:rsidR="006F7FEE" w:rsidRDefault="006F7FEE" w:rsidP="006F7FEE">
      <w:pPr>
        <w:rPr>
          <w:b/>
          <w:bCs/>
          <w:u w:val="single"/>
        </w:rPr>
      </w:pPr>
    </w:p>
    <w:p w14:paraId="33EF4698" w14:textId="77777777" w:rsidR="006F7FEE" w:rsidRDefault="006F7FEE" w:rsidP="006F7FEE">
      <w:pPr>
        <w:rPr>
          <w:b/>
          <w:bCs/>
          <w:u w:val="single"/>
        </w:rPr>
      </w:pPr>
    </w:p>
    <w:p w14:paraId="56DE17B6" w14:textId="58BB499D" w:rsidR="00223C5E" w:rsidRDefault="00223C5E" w:rsidP="00223C5E">
      <w:pPr>
        <w:jc w:val="center"/>
        <w:rPr>
          <w:b/>
          <w:bCs/>
          <w:sz w:val="40"/>
          <w:szCs w:val="36"/>
          <w:u w:val="single"/>
        </w:rPr>
      </w:pPr>
      <w:r w:rsidRPr="0048793F">
        <w:rPr>
          <w:b/>
          <w:bCs/>
          <w:sz w:val="40"/>
          <w:szCs w:val="36"/>
          <w:u w:val="single"/>
        </w:rPr>
        <w:lastRenderedPageBreak/>
        <w:t>Home Task</w:t>
      </w:r>
    </w:p>
    <w:p w14:paraId="63FFC9E0" w14:textId="6683476D" w:rsidR="006F7FEE" w:rsidRPr="006F7FEE" w:rsidRDefault="006F7FEE" w:rsidP="006F7FEE">
      <w:pPr>
        <w:pStyle w:val="ListParagraph"/>
        <w:numPr>
          <w:ilvl w:val="0"/>
          <w:numId w:val="15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witch</w:t>
      </w:r>
      <w:r w:rsidR="00223C5E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1</w:t>
      </w:r>
      <w:r w:rsidR="00223C5E" w:rsidRPr="007D123D">
        <w:rPr>
          <w:b/>
          <w:bCs/>
          <w:sz w:val="40"/>
          <w:szCs w:val="36"/>
          <w:u w:val="single"/>
        </w:rPr>
        <w:t>:</w:t>
      </w:r>
    </w:p>
    <w:p w14:paraId="42DC2D9D" w14:textId="726BB125" w:rsidR="00223C5E" w:rsidRDefault="00F3401C" w:rsidP="00223C5E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</w:t>
      </w:r>
      <w:r w:rsidR="00223C5E">
        <w:rPr>
          <w:b/>
          <w:bCs/>
          <w:sz w:val="40"/>
          <w:szCs w:val="36"/>
          <w:u w:val="single"/>
        </w:rPr>
        <w:t>:</w:t>
      </w:r>
    </w:p>
    <w:p w14:paraId="3E7124DA" w14:textId="294E6EDD" w:rsidR="00BB4D40" w:rsidRPr="00BB4D40" w:rsidRDefault="006F7FEE" w:rsidP="00BB4D40">
      <w:pPr>
        <w:pStyle w:val="NormalWeb"/>
        <w:spacing w:before="0" w:beforeAutospacing="0" w:after="0" w:afterAutospacing="0"/>
      </w:pPr>
      <w:r w:rsidRPr="006F7FEE">
        <w:t>S</w:t>
      </w:r>
      <w:r w:rsidR="00BB4D40">
        <w:t>1</w:t>
      </w:r>
      <w:r w:rsidRPr="006F7FEE">
        <w:t>#</w:t>
      </w:r>
      <w:r w:rsidR="00BB4D40" w:rsidRPr="00BB4D40">
        <w:t xml:space="preserve"> </w:t>
      </w:r>
      <w:r w:rsidR="00BB4D40" w:rsidRPr="00BB4D40">
        <w:t>show running-config</w:t>
      </w:r>
    </w:p>
    <w:p w14:paraId="159F93D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Building configuration...</w:t>
      </w:r>
    </w:p>
    <w:p w14:paraId="25F868D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45DBCF7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Current configuration : 1738 bytes</w:t>
      </w:r>
    </w:p>
    <w:p w14:paraId="1CB3A2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278D19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version 12.2</w:t>
      </w:r>
    </w:p>
    <w:p w14:paraId="600D35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log datetime msec</w:t>
      </w:r>
    </w:p>
    <w:p w14:paraId="75D57F7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debug datetime msec</w:t>
      </w:r>
    </w:p>
    <w:p w14:paraId="1A87E67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password-encryption</w:t>
      </w:r>
    </w:p>
    <w:p w14:paraId="6AA0AB1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0D129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hostname S1</w:t>
      </w:r>
    </w:p>
    <w:p w14:paraId="632406F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82D31F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enable secret 5 $1$mERr$lnG42Uzc.xuw88Y9qr3Qv0</w:t>
      </w:r>
    </w:p>
    <w:p w14:paraId="78E2959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791990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7A7521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904317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0E978A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7C70FF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panning-tree mode </w:t>
      </w:r>
      <w:proofErr w:type="spellStart"/>
      <w:r w:rsidRPr="00BB4D40">
        <w:rPr>
          <w:rFonts w:eastAsia="Times New Roman" w:cs="Times New Roman"/>
          <w:szCs w:val="24"/>
        </w:rPr>
        <w:t>pvst</w:t>
      </w:r>
      <w:proofErr w:type="spellEnd"/>
    </w:p>
    <w:p w14:paraId="4ABB3F8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panning-tree extend system-id</w:t>
      </w:r>
    </w:p>
    <w:p w14:paraId="0C81257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1878C0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</w:t>
      </w:r>
    </w:p>
    <w:p w14:paraId="581449D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1D62117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5644602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829061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</w:t>
      </w:r>
    </w:p>
    <w:p w14:paraId="78DC79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3D3B68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2B27BB3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E46622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3</w:t>
      </w:r>
    </w:p>
    <w:p w14:paraId="5D307A5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27D12A7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1E5754E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75FE4F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4</w:t>
      </w:r>
    </w:p>
    <w:p w14:paraId="54DF145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lastRenderedPageBreak/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0D1D4F0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386DF3E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D327A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5</w:t>
      </w:r>
    </w:p>
    <w:p w14:paraId="448100B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24063F8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1EC01B5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E50D9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6</w:t>
      </w:r>
    </w:p>
    <w:p w14:paraId="5047AD9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8DBD2E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43789B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7</w:t>
      </w:r>
    </w:p>
    <w:p w14:paraId="71AC07F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FBAE65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024C1B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8</w:t>
      </w:r>
    </w:p>
    <w:p w14:paraId="4D28AFB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CEB0EA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09CDA9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9</w:t>
      </w:r>
    </w:p>
    <w:p w14:paraId="2C7B34E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DA9CF3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67F8BD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0</w:t>
      </w:r>
    </w:p>
    <w:p w14:paraId="26253B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7D705E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AF3B1B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1</w:t>
      </w:r>
    </w:p>
    <w:p w14:paraId="51F51E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39D4C3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4817CD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2</w:t>
      </w:r>
    </w:p>
    <w:p w14:paraId="769E6FE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7372B0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A79D9F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3</w:t>
      </w:r>
    </w:p>
    <w:p w14:paraId="0FAAFA2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D4C3AF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07F969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4</w:t>
      </w:r>
    </w:p>
    <w:p w14:paraId="19C0C57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3636EC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89E4D6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5</w:t>
      </w:r>
    </w:p>
    <w:p w14:paraId="1C0CDC6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46F85A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56625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6</w:t>
      </w:r>
    </w:p>
    <w:p w14:paraId="2AC487F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0A17A9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DE95EA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7</w:t>
      </w:r>
    </w:p>
    <w:p w14:paraId="5CE11E6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35871A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30C961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8</w:t>
      </w:r>
    </w:p>
    <w:p w14:paraId="04E5DCD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1554B8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03FD28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lastRenderedPageBreak/>
        <w:t>interface FastEthernet0/19</w:t>
      </w:r>
    </w:p>
    <w:p w14:paraId="6B7BBC3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4F05A0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3B9B1E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0</w:t>
      </w:r>
    </w:p>
    <w:p w14:paraId="55EAC71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AE434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FB115C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1</w:t>
      </w:r>
    </w:p>
    <w:p w14:paraId="179E59A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0E3138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270AE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2</w:t>
      </w:r>
    </w:p>
    <w:p w14:paraId="07EB23F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2D01F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566062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3</w:t>
      </w:r>
    </w:p>
    <w:p w14:paraId="16075A2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319EB9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470223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4</w:t>
      </w:r>
    </w:p>
    <w:p w14:paraId="5CDDD62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56D49C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B4D0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1</w:t>
      </w:r>
    </w:p>
    <w:p w14:paraId="0FAA043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870343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39080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2</w:t>
      </w:r>
    </w:p>
    <w:p w14:paraId="6990D49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7437C9A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B407C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1</w:t>
      </w:r>
    </w:p>
    <w:p w14:paraId="140018F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no </w:t>
      </w: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</w:t>
      </w:r>
    </w:p>
    <w:p w14:paraId="62C99A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B49A44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3312A3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99</w:t>
      </w:r>
    </w:p>
    <w:p w14:paraId="102E413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mac-address 000c.8559.4201</w:t>
      </w:r>
    </w:p>
    <w:p w14:paraId="59880F9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 172.17.99.11 255.255.255.0</w:t>
      </w:r>
    </w:p>
    <w:p w14:paraId="53CB822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14BF7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A55010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1591C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885910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ine con 0</w:t>
      </w:r>
    </w:p>
    <w:p w14:paraId="7718787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00D1D09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3CBBD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0 4</w:t>
      </w:r>
    </w:p>
    <w:p w14:paraId="10FE6E9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0BE63DA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1AD85C9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5 15</w:t>
      </w:r>
    </w:p>
    <w:p w14:paraId="7963F28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0A5C81B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19EA43F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B3D604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A4251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lastRenderedPageBreak/>
        <w:t>!</w:t>
      </w:r>
    </w:p>
    <w:p w14:paraId="102FC94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0BD69A1" w14:textId="529711B1" w:rsidR="00B748F2" w:rsidRDefault="00DD72AD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E</w:t>
      </w:r>
      <w:r w:rsidR="00BB4D40" w:rsidRPr="00BB4D40">
        <w:rPr>
          <w:rFonts w:eastAsia="Times New Roman" w:cs="Times New Roman"/>
          <w:szCs w:val="24"/>
        </w:rPr>
        <w:t>nd</w:t>
      </w:r>
    </w:p>
    <w:p w14:paraId="088EA379" w14:textId="77777777" w:rsidR="00DD72AD" w:rsidRDefault="00DD72AD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2FE04EBA" w14:textId="77777777" w:rsidR="00DD72AD" w:rsidRDefault="00DD72AD" w:rsidP="00DD72AD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 xml:space="preserve">Show </w:t>
      </w:r>
      <w:proofErr w:type="spellStart"/>
      <w:r>
        <w:rPr>
          <w:b/>
          <w:bCs/>
          <w:sz w:val="40"/>
          <w:szCs w:val="36"/>
          <w:u w:val="single"/>
        </w:rPr>
        <w:t>vtp</w:t>
      </w:r>
      <w:proofErr w:type="spellEnd"/>
      <w:r>
        <w:rPr>
          <w:b/>
          <w:bCs/>
          <w:sz w:val="40"/>
          <w:szCs w:val="36"/>
          <w:u w:val="single"/>
        </w:rPr>
        <w:t xml:space="preserve"> status:</w:t>
      </w:r>
    </w:p>
    <w:p w14:paraId="4B390F8F" w14:textId="77777777" w:rsidR="00DD72AD" w:rsidRDefault="00DD72AD" w:rsidP="00DD72AD">
      <w:pPr>
        <w:jc w:val="left"/>
        <w:rPr>
          <w:rFonts w:eastAsia="Times New Roman" w:cs="Times New Roman"/>
          <w:szCs w:val="24"/>
        </w:rPr>
      </w:pPr>
    </w:p>
    <w:p w14:paraId="6716C08E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S3#show </w:t>
      </w:r>
      <w:proofErr w:type="spellStart"/>
      <w:r w:rsidRPr="00DD72AD">
        <w:rPr>
          <w:rFonts w:eastAsia="Times New Roman" w:cs="Times New Roman"/>
          <w:szCs w:val="24"/>
        </w:rPr>
        <w:t>vtp</w:t>
      </w:r>
      <w:proofErr w:type="spellEnd"/>
      <w:r w:rsidRPr="00DD72AD">
        <w:rPr>
          <w:rFonts w:eastAsia="Times New Roman" w:cs="Times New Roman"/>
          <w:szCs w:val="24"/>
        </w:rPr>
        <w:t xml:space="preserve"> status</w:t>
      </w:r>
    </w:p>
    <w:p w14:paraId="6EE5FF18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ersion : 2</w:t>
      </w:r>
    </w:p>
    <w:p w14:paraId="0878310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Revision : 0</w:t>
      </w:r>
    </w:p>
    <w:p w14:paraId="05FED150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Maximum VLANs supported locally : 255</w:t>
      </w:r>
    </w:p>
    <w:p w14:paraId="1BB09AC5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Number of existing VLANs : 9</w:t>
      </w:r>
    </w:p>
    <w:p w14:paraId="612E2D97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Operating Mode : Transparent</w:t>
      </w:r>
    </w:p>
    <w:p w14:paraId="4397D245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Domain Name : Lab4</w:t>
      </w:r>
    </w:p>
    <w:p w14:paraId="326A87CB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Pruning Mode : Disabled</w:t>
      </w:r>
    </w:p>
    <w:p w14:paraId="3BE851B6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2 Mode : Disabled</w:t>
      </w:r>
    </w:p>
    <w:p w14:paraId="5A937A3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Traps Generation : Disabled</w:t>
      </w:r>
    </w:p>
    <w:p w14:paraId="66C4C501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MD5 digest : 0x57 0xF8 0xD2 0x5C 0x01 0x86 0xE7 0x6A </w:t>
      </w:r>
    </w:p>
    <w:p w14:paraId="25C6B193" w14:textId="77777777" w:rsidR="00DD72AD" w:rsidRDefault="00DD72AD" w:rsidP="00DD72AD">
      <w:pPr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last modified by 0.0.0.0 at 3-1-93 00:13:12</w:t>
      </w:r>
    </w:p>
    <w:p w14:paraId="42F917C6" w14:textId="63220936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2BC8358F" w14:textId="2CEEA4EE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5A39F66E" w14:textId="7CAFCE19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7F8283BF" w14:textId="4D054187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5DAFBDB8" w14:textId="3A0E2857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4C2E6C0B" w14:textId="2BF3C50E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41DB6282" w14:textId="185EE674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0BBB9FB9" w14:textId="37EB3CCC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5688279D" w14:textId="40649324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6D6DB580" w14:textId="24D8DF25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2EF55ACB" w14:textId="15A8FB1C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0EB62117" w14:textId="7C202081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778BFB0F" w14:textId="502B5493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29587B6C" w14:textId="77777777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0962DE38" w14:textId="1EDAACAE" w:rsidR="00F3401C" w:rsidRPr="007D123D" w:rsidRDefault="006F7FEE" w:rsidP="007D123D">
      <w:pPr>
        <w:pStyle w:val="ListParagraph"/>
        <w:numPr>
          <w:ilvl w:val="0"/>
          <w:numId w:val="14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lastRenderedPageBreak/>
        <w:t>Switch</w:t>
      </w:r>
      <w:r w:rsidR="00F3401C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2</w:t>
      </w:r>
      <w:r w:rsidR="00F3401C" w:rsidRPr="007D123D">
        <w:rPr>
          <w:b/>
          <w:bCs/>
          <w:sz w:val="40"/>
          <w:szCs w:val="36"/>
          <w:u w:val="single"/>
        </w:rPr>
        <w:t>:</w:t>
      </w:r>
    </w:p>
    <w:p w14:paraId="30F3D1FA" w14:textId="77777777" w:rsidR="00F3401C" w:rsidRDefault="00F3401C" w:rsidP="00F3401C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:</w:t>
      </w:r>
    </w:p>
    <w:p w14:paraId="723D2CE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2#show running-config</w:t>
      </w:r>
    </w:p>
    <w:p w14:paraId="2FEF733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Building configuration...</w:t>
      </w:r>
    </w:p>
    <w:p w14:paraId="10237CF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3C7DD8D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Current configuration : 2705 bytes</w:t>
      </w:r>
    </w:p>
    <w:p w14:paraId="42F5548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8B97CE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version 12.2</w:t>
      </w:r>
    </w:p>
    <w:p w14:paraId="5EF8FE3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log datetime msec</w:t>
      </w:r>
    </w:p>
    <w:p w14:paraId="113E219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debug datetime msec</w:t>
      </w:r>
    </w:p>
    <w:p w14:paraId="179C210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password-encryption</w:t>
      </w:r>
    </w:p>
    <w:p w14:paraId="5BAC150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3B0C28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hostname S2</w:t>
      </w:r>
    </w:p>
    <w:p w14:paraId="5F23AC5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696F2F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enable secret 5 $1$mERr$y7z3zUygcvSzhHhTqWR3K1</w:t>
      </w:r>
    </w:p>
    <w:p w14:paraId="17F3255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5ECB5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50942F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F5ABE3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74139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44C97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panning-tree mode </w:t>
      </w:r>
      <w:proofErr w:type="spellStart"/>
      <w:r w:rsidRPr="00BB4D40">
        <w:rPr>
          <w:rFonts w:eastAsia="Times New Roman" w:cs="Times New Roman"/>
          <w:szCs w:val="24"/>
        </w:rPr>
        <w:t>pvst</w:t>
      </w:r>
      <w:proofErr w:type="spellEnd"/>
    </w:p>
    <w:p w14:paraId="45F19CE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panning-tree extend system-id</w:t>
      </w:r>
    </w:p>
    <w:p w14:paraId="611DB02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FC68C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</w:t>
      </w:r>
    </w:p>
    <w:p w14:paraId="504D014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35379A6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312A1F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80A4E4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</w:t>
      </w:r>
    </w:p>
    <w:p w14:paraId="7E69C7A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3B1CD43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5C0622B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26E8D0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3</w:t>
      </w:r>
    </w:p>
    <w:p w14:paraId="16267CB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5D8AA9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2B92C8F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93463B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4</w:t>
      </w:r>
    </w:p>
    <w:p w14:paraId="29E1BE2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54493FE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19264BC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D36D61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5</w:t>
      </w:r>
    </w:p>
    <w:p w14:paraId="6BC0B37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5AB16DD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lastRenderedPageBreak/>
        <w:t>switchport mode trunk</w:t>
      </w:r>
    </w:p>
    <w:p w14:paraId="63CF9EF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F11EC4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6</w:t>
      </w:r>
    </w:p>
    <w:p w14:paraId="5DA2406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348C81E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0D5FA13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28B91E0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60C1412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60.47C1.AD9E</w:t>
      </w:r>
    </w:p>
    <w:p w14:paraId="70EDCD8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DF3D6F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7</w:t>
      </w:r>
    </w:p>
    <w:p w14:paraId="3E8AB0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69AF5D0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791D55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0B1B8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8</w:t>
      </w:r>
    </w:p>
    <w:p w14:paraId="3D104BE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353C43F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40853B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E8160E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9</w:t>
      </w:r>
    </w:p>
    <w:p w14:paraId="346FB00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3BC0A6C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8CBF16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2F8913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0</w:t>
      </w:r>
    </w:p>
    <w:p w14:paraId="44E90AC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3B4E8B7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F49500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8F5FA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1</w:t>
      </w:r>
    </w:p>
    <w:p w14:paraId="7954637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35791DC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027943A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0124182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60BF97D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09.7C30.BEC8</w:t>
      </w:r>
    </w:p>
    <w:p w14:paraId="3131E84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2A7A65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2</w:t>
      </w:r>
    </w:p>
    <w:p w14:paraId="54A5D9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7990724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57C7E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408596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3</w:t>
      </w:r>
    </w:p>
    <w:p w14:paraId="4F599C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3BD2F8A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79A36E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239D92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4</w:t>
      </w:r>
    </w:p>
    <w:p w14:paraId="604D33D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CCB9F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7AA1493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88232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5</w:t>
      </w:r>
    </w:p>
    <w:p w14:paraId="55D52DA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6E463AE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lastRenderedPageBreak/>
        <w:t>shutdown</w:t>
      </w:r>
    </w:p>
    <w:p w14:paraId="174DE5A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270847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6</w:t>
      </w:r>
    </w:p>
    <w:p w14:paraId="5195F38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0ABCA3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979BA2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DE86FD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7</w:t>
      </w:r>
    </w:p>
    <w:p w14:paraId="4918984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4F97971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58C346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EC2641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8</w:t>
      </w:r>
    </w:p>
    <w:p w14:paraId="328609E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5B36335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495C5D5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77755FB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6CE5E78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90.0C6C.14D3</w:t>
      </w:r>
    </w:p>
    <w:p w14:paraId="4AEF8C7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2ED9A0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9</w:t>
      </w:r>
    </w:p>
    <w:p w14:paraId="503A2F9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633FBCA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F34E02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882CA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0</w:t>
      </w:r>
    </w:p>
    <w:p w14:paraId="6526FA5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235F6B8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EACADD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1954FB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1</w:t>
      </w:r>
    </w:p>
    <w:p w14:paraId="381F238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1DA3A1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974BE3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EB157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2</w:t>
      </w:r>
    </w:p>
    <w:p w14:paraId="747EA8E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3A2259F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2E3486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45D7D2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3</w:t>
      </w:r>
    </w:p>
    <w:p w14:paraId="4197CE1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7C9F86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A4AB20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E9B81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4</w:t>
      </w:r>
    </w:p>
    <w:p w14:paraId="6EB625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5CC6E79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5B07F9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F1B08C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1</w:t>
      </w:r>
    </w:p>
    <w:p w14:paraId="7B2DE84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B35E2F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D50BD2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2</w:t>
      </w:r>
    </w:p>
    <w:p w14:paraId="2D74529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29115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lastRenderedPageBreak/>
        <w:t>!</w:t>
      </w:r>
    </w:p>
    <w:p w14:paraId="72FDC3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1</w:t>
      </w:r>
    </w:p>
    <w:p w14:paraId="0C39F71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no </w:t>
      </w: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</w:t>
      </w:r>
    </w:p>
    <w:p w14:paraId="26C8843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75853CE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37E144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99</w:t>
      </w:r>
    </w:p>
    <w:p w14:paraId="66DBCD3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mac-address 0007.ece1.0b01</w:t>
      </w:r>
    </w:p>
    <w:p w14:paraId="195C9B6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 172.17.99.12 255.255.255.0</w:t>
      </w:r>
    </w:p>
    <w:p w14:paraId="10C1E7B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9E39E5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C3E4C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D01A73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379F91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ine con 0</w:t>
      </w:r>
    </w:p>
    <w:p w14:paraId="29560C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65276B1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3443513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59007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0 4</w:t>
      </w:r>
    </w:p>
    <w:p w14:paraId="516B1D3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154BC5B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16ED641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5 15</w:t>
      </w:r>
    </w:p>
    <w:p w14:paraId="2C26637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57C25ED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56BC2D3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1EDCF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710992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2CF117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EE2092A" w14:textId="0CDE5FA6" w:rsidR="00190929" w:rsidRDefault="00BB4D40" w:rsidP="00BB4D40">
      <w:pPr>
        <w:jc w:val="left"/>
        <w:rPr>
          <w:b/>
          <w:bCs/>
          <w:sz w:val="40"/>
          <w:szCs w:val="36"/>
          <w:u w:val="single"/>
        </w:rPr>
      </w:pPr>
      <w:r w:rsidRPr="00BB4D40">
        <w:rPr>
          <w:rFonts w:eastAsia="Times New Roman" w:cs="Times New Roman"/>
          <w:szCs w:val="24"/>
        </w:rPr>
        <w:t>end</w:t>
      </w:r>
    </w:p>
    <w:p w14:paraId="49ED0EC0" w14:textId="77777777" w:rsidR="00DD72AD" w:rsidRDefault="00DD72AD" w:rsidP="00DD72AD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 xml:space="preserve">Show </w:t>
      </w:r>
      <w:proofErr w:type="spellStart"/>
      <w:r>
        <w:rPr>
          <w:b/>
          <w:bCs/>
          <w:sz w:val="40"/>
          <w:szCs w:val="36"/>
          <w:u w:val="single"/>
        </w:rPr>
        <w:t>vtp</w:t>
      </w:r>
      <w:proofErr w:type="spellEnd"/>
      <w:r>
        <w:rPr>
          <w:b/>
          <w:bCs/>
          <w:sz w:val="40"/>
          <w:szCs w:val="36"/>
          <w:u w:val="single"/>
        </w:rPr>
        <w:t xml:space="preserve"> status:</w:t>
      </w:r>
    </w:p>
    <w:p w14:paraId="27831155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S3#show </w:t>
      </w:r>
      <w:proofErr w:type="spellStart"/>
      <w:r w:rsidRPr="00DD72AD">
        <w:rPr>
          <w:rFonts w:eastAsia="Times New Roman" w:cs="Times New Roman"/>
          <w:szCs w:val="24"/>
        </w:rPr>
        <w:t>vtp</w:t>
      </w:r>
      <w:proofErr w:type="spellEnd"/>
      <w:r w:rsidRPr="00DD72AD">
        <w:rPr>
          <w:rFonts w:eastAsia="Times New Roman" w:cs="Times New Roman"/>
          <w:szCs w:val="24"/>
        </w:rPr>
        <w:t xml:space="preserve"> status</w:t>
      </w:r>
    </w:p>
    <w:p w14:paraId="6A3CA392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ersion : 2</w:t>
      </w:r>
    </w:p>
    <w:p w14:paraId="335C12F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Revision : 0</w:t>
      </w:r>
    </w:p>
    <w:p w14:paraId="6E519D3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Maximum VLANs supported locally : 255</w:t>
      </w:r>
    </w:p>
    <w:p w14:paraId="4C0A6735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Number of existing VLANs : 9</w:t>
      </w:r>
    </w:p>
    <w:p w14:paraId="462636B1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Operating Mode : Transparent</w:t>
      </w:r>
    </w:p>
    <w:p w14:paraId="430D075B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Domain Name : Lab4</w:t>
      </w:r>
    </w:p>
    <w:p w14:paraId="65E00CD7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Pruning Mode : Disabled</w:t>
      </w:r>
    </w:p>
    <w:p w14:paraId="5F598BB0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2 Mode : Disabled</w:t>
      </w:r>
    </w:p>
    <w:p w14:paraId="0950DB3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Traps Generation : Disabled</w:t>
      </w:r>
    </w:p>
    <w:p w14:paraId="7DF7C07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MD5 digest : 0x57 0xF8 0xD2 0x5C 0x01 0x86 0xE7 0x6A </w:t>
      </w:r>
    </w:p>
    <w:p w14:paraId="6CF722D6" w14:textId="4283A6EA" w:rsidR="00BB4D40" w:rsidRPr="00DD72AD" w:rsidRDefault="00DD72AD" w:rsidP="00223C5E">
      <w:pPr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last modified by 0.0.0.0 at 3-1-93 00:13:12</w:t>
      </w:r>
    </w:p>
    <w:p w14:paraId="4539B90D" w14:textId="527CF174" w:rsidR="00DD72AD" w:rsidRDefault="00DD72AD" w:rsidP="00223C5E">
      <w:pPr>
        <w:jc w:val="left"/>
        <w:rPr>
          <w:b/>
          <w:bCs/>
          <w:sz w:val="40"/>
          <w:szCs w:val="36"/>
          <w:u w:val="single"/>
        </w:rPr>
      </w:pPr>
    </w:p>
    <w:p w14:paraId="0457800F" w14:textId="179807C0" w:rsidR="00F3401C" w:rsidRPr="007D123D" w:rsidRDefault="006F7FEE" w:rsidP="00F3401C">
      <w:pPr>
        <w:pStyle w:val="ListParagraph"/>
        <w:numPr>
          <w:ilvl w:val="0"/>
          <w:numId w:val="13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lastRenderedPageBreak/>
        <w:t>Switch</w:t>
      </w:r>
      <w:r w:rsidR="00F3401C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3</w:t>
      </w:r>
      <w:r w:rsidR="00F3401C" w:rsidRPr="007D123D">
        <w:rPr>
          <w:b/>
          <w:bCs/>
          <w:sz w:val="40"/>
          <w:szCs w:val="36"/>
          <w:u w:val="single"/>
        </w:rPr>
        <w:t>:</w:t>
      </w:r>
    </w:p>
    <w:p w14:paraId="2BD878C5" w14:textId="51B19E30" w:rsidR="00F3401C" w:rsidRDefault="00F3401C" w:rsidP="00F3401C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:</w:t>
      </w:r>
    </w:p>
    <w:p w14:paraId="587229D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3#show running-config</w:t>
      </w:r>
    </w:p>
    <w:p w14:paraId="2EBC9FD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Building configuration...</w:t>
      </w:r>
    </w:p>
    <w:p w14:paraId="154C901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3540707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Current configuration : 2842 bytes</w:t>
      </w:r>
    </w:p>
    <w:p w14:paraId="0426475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B8C89F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version 12.2</w:t>
      </w:r>
    </w:p>
    <w:p w14:paraId="6996622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log datetime msec</w:t>
      </w:r>
    </w:p>
    <w:p w14:paraId="4940A20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debug datetime msec</w:t>
      </w:r>
    </w:p>
    <w:p w14:paraId="4F94A5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password-encryption</w:t>
      </w:r>
    </w:p>
    <w:p w14:paraId="14AE8EE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7ADF06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hostname S3</w:t>
      </w:r>
    </w:p>
    <w:p w14:paraId="36ECF5F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BA3D37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enable secret 5 cisco</w:t>
      </w:r>
    </w:p>
    <w:p w14:paraId="16F3C5C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0F67B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AE4C19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4E393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99B80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tp</w:t>
      </w:r>
      <w:proofErr w:type="spellEnd"/>
      <w:r w:rsidRPr="00BB4D40">
        <w:rPr>
          <w:rFonts w:eastAsia="Times New Roman" w:cs="Times New Roman"/>
          <w:szCs w:val="24"/>
        </w:rPr>
        <w:t xml:space="preserve"> domain Lab4</w:t>
      </w:r>
    </w:p>
    <w:p w14:paraId="6DA57DD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tp</w:t>
      </w:r>
      <w:proofErr w:type="spellEnd"/>
      <w:r w:rsidRPr="00BB4D40">
        <w:rPr>
          <w:rFonts w:eastAsia="Times New Roman" w:cs="Times New Roman"/>
          <w:szCs w:val="24"/>
        </w:rPr>
        <w:t xml:space="preserve"> mode transparent</w:t>
      </w:r>
    </w:p>
    <w:p w14:paraId="00DA668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tp</w:t>
      </w:r>
      <w:proofErr w:type="spellEnd"/>
      <w:r w:rsidRPr="00BB4D40">
        <w:rPr>
          <w:rFonts w:eastAsia="Times New Roman" w:cs="Times New Roman"/>
          <w:szCs w:val="24"/>
        </w:rPr>
        <w:t xml:space="preserve"> password cisco</w:t>
      </w:r>
    </w:p>
    <w:p w14:paraId="559BD10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5B016F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F6F252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panning-tree mode </w:t>
      </w:r>
      <w:proofErr w:type="spellStart"/>
      <w:r w:rsidRPr="00BB4D40">
        <w:rPr>
          <w:rFonts w:eastAsia="Times New Roman" w:cs="Times New Roman"/>
          <w:szCs w:val="24"/>
        </w:rPr>
        <w:t>pvst</w:t>
      </w:r>
      <w:proofErr w:type="spellEnd"/>
    </w:p>
    <w:p w14:paraId="45F228C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panning-tree extend system-id</w:t>
      </w:r>
    </w:p>
    <w:p w14:paraId="7614518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488C1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D711F2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ame faculty/staff</w:t>
      </w:r>
    </w:p>
    <w:p w14:paraId="47C6047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2A66AD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155DFF5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ame students</w:t>
      </w:r>
    </w:p>
    <w:p w14:paraId="5218A34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63C1D3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1B3921E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ame guest</w:t>
      </w:r>
    </w:p>
    <w:p w14:paraId="79D6050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28C28F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760CB84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ame management</w:t>
      </w:r>
    </w:p>
    <w:p w14:paraId="6106D4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E23BDF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</w:t>
      </w:r>
    </w:p>
    <w:p w14:paraId="1C3AE70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1ABE94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lastRenderedPageBreak/>
        <w:t>switchport mode trunk</w:t>
      </w:r>
    </w:p>
    <w:p w14:paraId="1C425E4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927ECC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</w:t>
      </w:r>
    </w:p>
    <w:p w14:paraId="4BB2D14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261456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7541C3A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6FC2C1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3</w:t>
      </w:r>
    </w:p>
    <w:p w14:paraId="43347EB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4FEF19C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22BC266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71A321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4</w:t>
      </w:r>
    </w:p>
    <w:p w14:paraId="3300225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27329E8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5BF9687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A2A07A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5</w:t>
      </w:r>
    </w:p>
    <w:p w14:paraId="0975859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7C93A4F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472D464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EEE70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6</w:t>
      </w:r>
    </w:p>
    <w:p w14:paraId="0C6691D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55F5C6E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50DBCDE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1B75FB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18363BD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E0.F94E.DD5D</w:t>
      </w:r>
    </w:p>
    <w:p w14:paraId="73A1BD6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EEB272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7</w:t>
      </w:r>
    </w:p>
    <w:p w14:paraId="3E48DE4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0C831F1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D4D313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564EB3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8</w:t>
      </w:r>
    </w:p>
    <w:p w14:paraId="7BA12CB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713E6DF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30D307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C0809D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9</w:t>
      </w:r>
    </w:p>
    <w:p w14:paraId="4B6E25B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5BA9DF8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EF2310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C4F258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0</w:t>
      </w:r>
    </w:p>
    <w:p w14:paraId="13601D1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6948BBC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6593CA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879A23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1</w:t>
      </w:r>
    </w:p>
    <w:p w14:paraId="7D5040D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AD4486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0CEB730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3FA805C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2BF21B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lastRenderedPageBreak/>
        <w:t>switchport port-security mac-address sticky 0002.4A56.5D93</w:t>
      </w:r>
    </w:p>
    <w:p w14:paraId="0218BB6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9DA58E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2</w:t>
      </w:r>
    </w:p>
    <w:p w14:paraId="1892554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40DDE20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B34999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BF6229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3</w:t>
      </w:r>
    </w:p>
    <w:p w14:paraId="3C9A76D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CCDEA7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2A9120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B2569D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4</w:t>
      </w:r>
    </w:p>
    <w:p w14:paraId="255B1C8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3362275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78BBBD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6B34B9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5</w:t>
      </w:r>
    </w:p>
    <w:p w14:paraId="47683AD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4A7546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25CDF2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FE909A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6</w:t>
      </w:r>
    </w:p>
    <w:p w14:paraId="0A23E72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1E68298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D0CD4E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050DE7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7</w:t>
      </w:r>
    </w:p>
    <w:p w14:paraId="097248D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060B43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8EDD16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6885F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8</w:t>
      </w:r>
    </w:p>
    <w:p w14:paraId="68B341C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3FEE78D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3A9E568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676B2A8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154B45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D0.BA65.64D5</w:t>
      </w:r>
    </w:p>
    <w:p w14:paraId="03B8EBA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835119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9</w:t>
      </w:r>
    </w:p>
    <w:p w14:paraId="56F01F2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54E8D4F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33EFC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276C0A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0</w:t>
      </w:r>
    </w:p>
    <w:p w14:paraId="40C902B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A79D44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ED0E78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F4E1FB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1</w:t>
      </w:r>
    </w:p>
    <w:p w14:paraId="1322D5B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3A6DB67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DFD6C5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E32042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2</w:t>
      </w:r>
    </w:p>
    <w:p w14:paraId="7FD6D92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lastRenderedPageBreak/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055D72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82CDF1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C777E6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3</w:t>
      </w:r>
    </w:p>
    <w:p w14:paraId="6F38F1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6903C3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664376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DADF6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4</w:t>
      </w:r>
    </w:p>
    <w:p w14:paraId="35E6EF1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76FFF8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EAACFA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9EC61C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1</w:t>
      </w:r>
    </w:p>
    <w:p w14:paraId="1C6FE6A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BF0B3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C1B0C2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2</w:t>
      </w:r>
    </w:p>
    <w:p w14:paraId="24AF029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9028E4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219219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1</w:t>
      </w:r>
    </w:p>
    <w:p w14:paraId="3929A77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no </w:t>
      </w: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</w:t>
      </w:r>
    </w:p>
    <w:p w14:paraId="0E0A80B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3F9737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3CFFE9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99</w:t>
      </w:r>
    </w:p>
    <w:p w14:paraId="6D66B6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mac-address 000b.bea6.d701</w:t>
      </w:r>
    </w:p>
    <w:p w14:paraId="18772FC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 172.17.99.13 255.255.255.0</w:t>
      </w:r>
    </w:p>
    <w:p w14:paraId="2F716B7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D34A39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774151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B5A19A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A95FC2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ine con 0</w:t>
      </w:r>
    </w:p>
    <w:p w14:paraId="16F6FC4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1C39B5D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6D00F45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8AA3FD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0 4</w:t>
      </w:r>
    </w:p>
    <w:p w14:paraId="165EEDC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52D57FC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6393D8D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5 15</w:t>
      </w:r>
    </w:p>
    <w:p w14:paraId="39F3CC3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58EE0E5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3FA991A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744756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859A95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2C176A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79C780A" w14:textId="2DDB3611" w:rsidR="006F7FEE" w:rsidRDefault="00BB4D40" w:rsidP="00BB4D40">
      <w:pPr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end</w:t>
      </w:r>
      <w:r w:rsidR="006F7FEE">
        <w:rPr>
          <w:rFonts w:eastAsia="Times New Roman" w:cs="Times New Roman"/>
          <w:szCs w:val="24"/>
        </w:rPr>
        <w:t xml:space="preserve">  </w:t>
      </w:r>
    </w:p>
    <w:p w14:paraId="4DB60776" w14:textId="77777777" w:rsidR="00DD72AD" w:rsidRDefault="00DD72AD" w:rsidP="00BB4D40">
      <w:pPr>
        <w:jc w:val="left"/>
        <w:rPr>
          <w:rFonts w:eastAsia="Times New Roman" w:cs="Times New Roman"/>
          <w:szCs w:val="24"/>
        </w:rPr>
      </w:pPr>
    </w:p>
    <w:p w14:paraId="4C7B3634" w14:textId="6F6D9085" w:rsidR="00DD72AD" w:rsidRDefault="00DD72AD" w:rsidP="00DD72AD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lastRenderedPageBreak/>
        <w:t xml:space="preserve">Show </w:t>
      </w:r>
      <w:proofErr w:type="spellStart"/>
      <w:r>
        <w:rPr>
          <w:b/>
          <w:bCs/>
          <w:sz w:val="40"/>
          <w:szCs w:val="36"/>
          <w:u w:val="single"/>
        </w:rPr>
        <w:t>vtp</w:t>
      </w:r>
      <w:proofErr w:type="spellEnd"/>
      <w:r>
        <w:rPr>
          <w:b/>
          <w:bCs/>
          <w:sz w:val="40"/>
          <w:szCs w:val="36"/>
          <w:u w:val="single"/>
        </w:rPr>
        <w:t xml:space="preserve"> status</w:t>
      </w:r>
      <w:r>
        <w:rPr>
          <w:b/>
          <w:bCs/>
          <w:sz w:val="40"/>
          <w:szCs w:val="36"/>
          <w:u w:val="single"/>
        </w:rPr>
        <w:t>:</w:t>
      </w:r>
    </w:p>
    <w:p w14:paraId="23646195" w14:textId="5D005E4E" w:rsidR="00DD72AD" w:rsidRDefault="00DD72AD" w:rsidP="00BB4D40">
      <w:pPr>
        <w:jc w:val="left"/>
        <w:rPr>
          <w:rFonts w:eastAsia="Times New Roman" w:cs="Times New Roman"/>
          <w:szCs w:val="24"/>
        </w:rPr>
      </w:pPr>
    </w:p>
    <w:p w14:paraId="3253FE2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S3#show </w:t>
      </w:r>
      <w:proofErr w:type="spellStart"/>
      <w:r w:rsidRPr="00DD72AD">
        <w:rPr>
          <w:rFonts w:eastAsia="Times New Roman" w:cs="Times New Roman"/>
          <w:szCs w:val="24"/>
        </w:rPr>
        <w:t>vtp</w:t>
      </w:r>
      <w:proofErr w:type="spellEnd"/>
      <w:r w:rsidRPr="00DD72AD">
        <w:rPr>
          <w:rFonts w:eastAsia="Times New Roman" w:cs="Times New Roman"/>
          <w:szCs w:val="24"/>
        </w:rPr>
        <w:t xml:space="preserve"> status</w:t>
      </w:r>
    </w:p>
    <w:p w14:paraId="5B4A367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ersion : 2</w:t>
      </w:r>
    </w:p>
    <w:p w14:paraId="49198A8A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Revision : 0</w:t>
      </w:r>
    </w:p>
    <w:p w14:paraId="73E4B941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Maximum VLANs supported locally : 255</w:t>
      </w:r>
    </w:p>
    <w:p w14:paraId="28A3ECC0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Number of existing VLANs : 9</w:t>
      </w:r>
    </w:p>
    <w:p w14:paraId="33BE383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Operating Mode : Transparent</w:t>
      </w:r>
    </w:p>
    <w:p w14:paraId="237FBE92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Domain Name : Lab4</w:t>
      </w:r>
    </w:p>
    <w:p w14:paraId="76BEB50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Pruning Mode : Disabled</w:t>
      </w:r>
    </w:p>
    <w:p w14:paraId="0D341DD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2 Mode : Disabled</w:t>
      </w:r>
    </w:p>
    <w:p w14:paraId="2369BFD0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Traps Generation : Disabled</w:t>
      </w:r>
    </w:p>
    <w:p w14:paraId="2AF047F6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MD5 digest : 0x57 0xF8 0xD2 0x5C 0x01 0x86 0xE7 0x6A </w:t>
      </w:r>
    </w:p>
    <w:p w14:paraId="722EB39E" w14:textId="5F056116" w:rsidR="00DD72AD" w:rsidRDefault="00DD72AD" w:rsidP="00DD72AD">
      <w:pPr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last modified by 0.0.0.0 at 3-1-93 00:13:12</w:t>
      </w:r>
    </w:p>
    <w:p w14:paraId="651BCCA6" w14:textId="4FA74030" w:rsidR="006F7FEE" w:rsidRDefault="006F7FEE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  <w:r w:rsidRPr="006F7FEE">
        <w:rPr>
          <w:rFonts w:eastAsia="Times New Roman" w:cs="Times New Roman"/>
          <w:b/>
          <w:bCs/>
          <w:szCs w:val="24"/>
        </w:rPr>
        <w:t xml:space="preserve">   </w:t>
      </w:r>
      <w:r w:rsidRPr="006F7FEE">
        <w:rPr>
          <w:rFonts w:eastAsia="Times New Roman" w:cs="Times New Roman"/>
          <w:b/>
          <w:bCs/>
          <w:szCs w:val="24"/>
          <w:u w:val="thick"/>
        </w:rPr>
        <w:t>__________________________________</w:t>
      </w:r>
    </w:p>
    <w:p w14:paraId="5E5661D4" w14:textId="32F3ED8A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52EC93B5" w14:textId="64067492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66B300AB" w14:textId="24AFA972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20436E3" w14:textId="32CDF064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218BEE6B" w14:textId="66ACA229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7D5F4E9" w14:textId="59B72383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61DA36EC" w14:textId="3562F3EA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303436A5" w14:textId="2312C9D1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22D5277A" w14:textId="5B057649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7B97A8F4" w14:textId="69E7A6C2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76F5548A" w14:textId="1D9F4E27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385F4FB" w14:textId="09FB6024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BA3F69C" w14:textId="59D9E11A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7F58051" w14:textId="77777777" w:rsidR="00DD72AD" w:rsidRPr="006F7FEE" w:rsidRDefault="00DD72AD" w:rsidP="006F7FEE">
      <w:pPr>
        <w:jc w:val="center"/>
        <w:rPr>
          <w:b/>
          <w:bCs/>
          <w:sz w:val="40"/>
          <w:szCs w:val="36"/>
          <w:u w:val="thick"/>
        </w:rPr>
      </w:pPr>
    </w:p>
    <w:p w14:paraId="40E051D9" w14:textId="77777777" w:rsidR="003E6AC6" w:rsidRPr="00B71F92" w:rsidRDefault="003E6AC6" w:rsidP="003E6AC6">
      <w:pPr>
        <w:pStyle w:val="Heading2"/>
      </w:pPr>
      <w:bookmarkStart w:id="2" w:name="_Toc471744332"/>
      <w:r w:rsidRPr="00564728">
        <w:lastRenderedPageBreak/>
        <w:t>Critical Analysis / Conclusion</w:t>
      </w:r>
      <w:bookmarkEnd w:id="2"/>
    </w:p>
    <w:tbl>
      <w:tblPr>
        <w:tblStyle w:val="TableGrid"/>
        <w:tblW w:w="9540" w:type="dxa"/>
        <w:tblInd w:w="108" w:type="dxa"/>
        <w:tblLook w:val="04A0" w:firstRow="1" w:lastRow="0" w:firstColumn="1" w:lastColumn="0" w:noHBand="0" w:noVBand="1"/>
      </w:tblPr>
      <w:tblGrid>
        <w:gridCol w:w="9540"/>
      </w:tblGrid>
      <w:tr w:rsidR="003E6AC6" w:rsidRPr="00EA78B7" w14:paraId="35B33EB1" w14:textId="77777777" w:rsidTr="003E6AC6">
        <w:trPr>
          <w:trHeight w:val="4051"/>
        </w:trPr>
        <w:tc>
          <w:tcPr>
            <w:tcW w:w="9540" w:type="dxa"/>
          </w:tcPr>
          <w:p w14:paraId="78B0BA0F" w14:textId="77777777" w:rsidR="003E6AC6" w:rsidRDefault="003E6AC6" w:rsidP="003E6AC6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</w:p>
          <w:p w14:paraId="4AE02BDC" w14:textId="77777777" w:rsidR="00DD72AD" w:rsidRDefault="003E6AC6" w:rsidP="00DD72AD">
            <w:pPr>
              <w:spacing w:line="480" w:lineRule="auto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>In this lab we learnt</w:t>
            </w:r>
            <w:r w:rsidR="00190929">
              <w:rPr>
                <w:rFonts w:asciiTheme="majorBidi" w:hAnsiTheme="majorBidi" w:cstheme="majorBidi"/>
                <w:lang w:val="en-GB"/>
              </w:rPr>
              <w:t xml:space="preserve"> </w:t>
            </w:r>
            <w:r>
              <w:rPr>
                <w:rFonts w:asciiTheme="majorBidi" w:hAnsiTheme="majorBidi" w:cstheme="majorBidi"/>
                <w:lang w:val="en-GB"/>
              </w:rPr>
              <w:t xml:space="preserve">about </w:t>
            </w:r>
            <w:r w:rsidR="00DD72AD">
              <w:rPr>
                <w:rFonts w:asciiTheme="majorBidi" w:hAnsiTheme="majorBidi" w:cstheme="majorBidi"/>
                <w:lang w:val="en-GB"/>
              </w:rPr>
              <w:t>VLAN Trunking Protocol</w:t>
            </w:r>
            <w:r w:rsidR="00B748F2">
              <w:rPr>
                <w:rFonts w:asciiTheme="majorBidi" w:hAnsiTheme="majorBidi" w:cstheme="majorBidi"/>
                <w:lang w:val="en-GB"/>
              </w:rPr>
              <w:t xml:space="preserve"> (</w:t>
            </w:r>
            <w:r w:rsidR="00DD72AD">
              <w:rPr>
                <w:rFonts w:asciiTheme="majorBidi" w:hAnsiTheme="majorBidi" w:cstheme="majorBidi"/>
                <w:lang w:val="en-GB"/>
              </w:rPr>
              <w:t>VTP</w:t>
            </w:r>
            <w:r w:rsidR="00B748F2">
              <w:rPr>
                <w:rFonts w:asciiTheme="majorBidi" w:hAnsiTheme="majorBidi" w:cstheme="majorBidi"/>
                <w:lang w:val="en-GB"/>
              </w:rPr>
              <w:t xml:space="preserve">) </w:t>
            </w:r>
            <w:r w:rsidR="00294DA6">
              <w:rPr>
                <w:rFonts w:asciiTheme="majorBidi" w:hAnsiTheme="majorBidi" w:cstheme="majorBidi"/>
                <w:lang w:val="en-GB"/>
              </w:rPr>
              <w:t>configuration</w:t>
            </w:r>
            <w:r w:rsidR="00190929">
              <w:rPr>
                <w:rFonts w:asciiTheme="majorBidi" w:hAnsiTheme="majorBidi" w:cstheme="majorBidi"/>
                <w:lang w:val="en-GB"/>
              </w:rPr>
              <w:t>.</w:t>
            </w:r>
            <w:r w:rsidR="00940B3B">
              <w:rPr>
                <w:rFonts w:asciiTheme="majorBidi" w:hAnsiTheme="majorBidi" w:cstheme="majorBidi"/>
                <w:lang w:val="en-GB"/>
              </w:rPr>
              <w:t xml:space="preserve"> </w:t>
            </w:r>
            <w:r w:rsidR="00436E89">
              <w:rPr>
                <w:rFonts w:asciiTheme="majorBidi" w:hAnsiTheme="majorBidi" w:cstheme="majorBidi"/>
                <w:lang w:val="en-GB"/>
              </w:rPr>
              <w:t xml:space="preserve">It is a </w:t>
            </w:r>
            <w:r w:rsidR="00DD72AD">
              <w:rPr>
                <w:rFonts w:asciiTheme="majorBidi" w:hAnsiTheme="majorBidi" w:cstheme="majorBidi"/>
                <w:lang w:val="en-GB"/>
              </w:rPr>
              <w:t xml:space="preserve">protocol used to share VLAN configuration across the network, the main goal of this configuration is to </w:t>
            </w:r>
            <w:proofErr w:type="spellStart"/>
            <w:r w:rsidR="00DD72AD">
              <w:rPr>
                <w:rFonts w:asciiTheme="majorBidi" w:hAnsiTheme="majorBidi" w:cstheme="majorBidi"/>
                <w:lang w:val="en-GB"/>
              </w:rPr>
              <w:t>managae</w:t>
            </w:r>
            <w:proofErr w:type="spellEnd"/>
            <w:r w:rsidR="00DD72AD">
              <w:rPr>
                <w:rFonts w:asciiTheme="majorBidi" w:hAnsiTheme="majorBidi" w:cstheme="majorBidi"/>
                <w:lang w:val="en-GB"/>
              </w:rPr>
              <w:t xml:space="preserve"> all configured VLANs across the network.</w:t>
            </w:r>
          </w:p>
          <w:p w14:paraId="2EDED58D" w14:textId="7ACAA31B" w:rsidR="00940B3B" w:rsidRPr="00940B3B" w:rsidRDefault="00940B3B" w:rsidP="00DD72AD">
            <w:pPr>
              <w:spacing w:line="480" w:lineRule="auto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 xml:space="preserve">Moreover, we implemented this on a topology given to us and successfully sent </w:t>
            </w:r>
            <w:r w:rsidR="00B748F2">
              <w:rPr>
                <w:rFonts w:asciiTheme="majorBidi" w:hAnsiTheme="majorBidi" w:cstheme="majorBidi"/>
                <w:lang w:val="en-GB"/>
              </w:rPr>
              <w:t>Packet</w:t>
            </w:r>
            <w:r>
              <w:rPr>
                <w:rFonts w:asciiTheme="majorBidi" w:hAnsiTheme="majorBidi" w:cstheme="majorBidi"/>
                <w:lang w:val="en-GB"/>
              </w:rPr>
              <w:t xml:space="preserve"> between PC’s co</w:t>
            </w:r>
            <w:r w:rsidR="00B748F2">
              <w:rPr>
                <w:rFonts w:asciiTheme="majorBidi" w:hAnsiTheme="majorBidi" w:cstheme="majorBidi"/>
                <w:lang w:val="en-GB"/>
              </w:rPr>
              <w:t>nnected to same VLAN’s and we were unable to send packets between PC’s connected to different VLAN’s</w:t>
            </w:r>
          </w:p>
        </w:tc>
      </w:tr>
    </w:tbl>
    <w:p w14:paraId="3878D62E" w14:textId="77777777" w:rsidR="003E6AC6" w:rsidRDefault="003E6AC6" w:rsidP="003E6AC6">
      <w:pPr>
        <w:jc w:val="left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75"/>
        <w:gridCol w:w="2077"/>
        <w:gridCol w:w="4690"/>
      </w:tblGrid>
      <w:tr w:rsidR="003E6AC6" w:rsidRPr="00EA78B7" w14:paraId="16EFB86E" w14:textId="77777777" w:rsidTr="003E6AC6">
        <w:trPr>
          <w:trHeight w:val="712"/>
        </w:trPr>
        <w:tc>
          <w:tcPr>
            <w:tcW w:w="9540" w:type="dxa"/>
            <w:gridSpan w:val="3"/>
            <w:shd w:val="clear" w:color="auto" w:fill="EEECE1"/>
            <w:vAlign w:val="center"/>
          </w:tcPr>
          <w:p w14:paraId="0EBD804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Lab Assessment</w:t>
            </w:r>
          </w:p>
        </w:tc>
      </w:tr>
      <w:tr w:rsidR="003E6AC6" w:rsidRPr="00EA78B7" w14:paraId="0C54CD4C" w14:textId="77777777" w:rsidTr="003E6AC6">
        <w:trPr>
          <w:trHeight w:val="467"/>
        </w:trPr>
        <w:tc>
          <w:tcPr>
            <w:tcW w:w="2515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05831F1E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Pre Lab</w:t>
            </w:r>
          </w:p>
        </w:tc>
        <w:tc>
          <w:tcPr>
            <w:tcW w:w="215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124D7C7F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 w:val="restart"/>
          </w:tcPr>
          <w:p w14:paraId="41ADC943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430EE0D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2CD549B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25</w:t>
            </w:r>
          </w:p>
          <w:p w14:paraId="0D7AAE21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3676F2FE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41E096CC" w14:textId="77777777" w:rsidTr="003E6AC6">
        <w:trPr>
          <w:trHeight w:val="467"/>
        </w:trPr>
        <w:tc>
          <w:tcPr>
            <w:tcW w:w="2515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2C5499FA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Performance</w:t>
            </w:r>
          </w:p>
        </w:tc>
        <w:tc>
          <w:tcPr>
            <w:tcW w:w="215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44A3DC98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5D5285B7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5A6BF30F" w14:textId="77777777" w:rsidTr="003E6AC6">
        <w:trPr>
          <w:trHeight w:val="594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05D75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Results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240105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0F480EC9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3AF49627" w14:textId="77777777" w:rsidTr="003E6AC6">
        <w:trPr>
          <w:trHeight w:val="417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586F92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Viva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BD2E2C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4DA12AD2" w14:textId="77777777" w:rsidR="003E6AC6" w:rsidRPr="00EA78B7" w:rsidRDefault="003E6AC6" w:rsidP="003E6AC6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09313BAE" w14:textId="77777777" w:rsidTr="003E6AC6">
        <w:trPr>
          <w:trHeight w:val="417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1242B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Critical Analysis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C4562D4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0CED5DB9" w14:textId="77777777" w:rsidR="003E6AC6" w:rsidRPr="00EA78B7" w:rsidRDefault="003E6AC6" w:rsidP="003E6AC6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75BDD916" w14:textId="77777777" w:rsidTr="003E6AC6">
        <w:trPr>
          <w:trHeight w:val="417"/>
        </w:trPr>
        <w:tc>
          <w:tcPr>
            <w:tcW w:w="9540" w:type="dxa"/>
            <w:gridSpan w:val="3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0CB41E6" w14:textId="77777777" w:rsidR="003E6AC6" w:rsidRPr="00EA78B7" w:rsidRDefault="003E6AC6" w:rsidP="00B748F2">
            <w:pPr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Instructor Signature  and Comments</w:t>
            </w:r>
          </w:p>
          <w:p w14:paraId="712A103D" w14:textId="77777777" w:rsidR="003E6AC6" w:rsidRPr="00EA78B7" w:rsidRDefault="003E6AC6" w:rsidP="00190929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</w:tbl>
    <w:p w14:paraId="614A5CAF" w14:textId="65C8AFE6" w:rsidR="00F60564" w:rsidRDefault="00F60564" w:rsidP="00190929"/>
    <w:sectPr w:rsidR="00F6056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76760" w14:textId="77777777" w:rsidR="00C114A8" w:rsidRDefault="00C114A8">
      <w:pPr>
        <w:spacing w:after="0" w:line="240" w:lineRule="auto"/>
      </w:pPr>
      <w:r>
        <w:separator/>
      </w:r>
    </w:p>
  </w:endnote>
  <w:endnote w:type="continuationSeparator" w:id="0">
    <w:p w14:paraId="72327226" w14:textId="77777777" w:rsidR="00C114A8" w:rsidRDefault="00C114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C44E2" w14:textId="77777777" w:rsidR="00B748F2" w:rsidRDefault="00B748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369C1" w14:textId="77777777" w:rsidR="00B748F2" w:rsidRDefault="00B748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792BD" w14:textId="77777777" w:rsidR="00B748F2" w:rsidRDefault="00B748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5D1D6" w14:textId="77777777" w:rsidR="00C114A8" w:rsidRDefault="00C114A8">
      <w:pPr>
        <w:spacing w:after="0" w:line="240" w:lineRule="auto"/>
      </w:pPr>
      <w:r>
        <w:separator/>
      </w:r>
    </w:p>
  </w:footnote>
  <w:footnote w:type="continuationSeparator" w:id="0">
    <w:p w14:paraId="73B9D6C2" w14:textId="77777777" w:rsidR="00C114A8" w:rsidRDefault="00C114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C4BC7" w14:textId="77777777" w:rsidR="00B748F2" w:rsidRDefault="00B748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AB9A8" w14:textId="301D4E3D" w:rsidR="006F7FEE" w:rsidRDefault="006F7FEE">
    <w:pPr>
      <w:pStyle w:val="Header"/>
    </w:pPr>
    <w:r>
      <w:t>Lab#0</w:t>
    </w:r>
    <w:r w:rsidR="00B748F2">
      <w:t>8</w:t>
    </w:r>
    <w:r>
      <w:t xml:space="preserve"> </w:t>
    </w:r>
    <w:r w:rsidR="00B748F2">
      <w:t>VLAN</w:t>
    </w:r>
    <w:r>
      <w:t xml:space="preserve"> Configuration</w:t>
    </w:r>
  </w:p>
  <w:p w14:paraId="1CE144B7" w14:textId="77777777" w:rsidR="006F7FEE" w:rsidRPr="002104F8" w:rsidRDefault="006F7FEE" w:rsidP="00223C5E">
    <w:pPr>
      <w:pStyle w:val="Header"/>
      <w:pBdr>
        <w:bottom w:val="thickThinSmallGap" w:sz="24" w:space="1" w:color="622423"/>
      </w:pBdr>
      <w:rPr>
        <w:rFonts w:asciiTheme="majorBidi" w:hAnsiTheme="majorBidi" w:cstheme="majorBid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DF87D" w14:textId="77777777" w:rsidR="00B748F2" w:rsidRDefault="00B748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5" type="#_x0000_t75" style="width:.95pt;height:.95pt;visibility:visible;mso-wrap-style:square" o:bullet="t">
        <v:imagedata r:id="rId1" o:title=""/>
      </v:shape>
    </w:pict>
  </w:numPicBullet>
  <w:abstractNum w:abstractNumId="0" w15:restartNumberingAfterBreak="0">
    <w:nsid w:val="043108B0"/>
    <w:multiLevelType w:val="hybridMultilevel"/>
    <w:tmpl w:val="171E50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11DA3"/>
    <w:multiLevelType w:val="hybridMultilevel"/>
    <w:tmpl w:val="400A4A5A"/>
    <w:lvl w:ilvl="0" w:tplc="D8D4C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F413B"/>
    <w:multiLevelType w:val="hybridMultilevel"/>
    <w:tmpl w:val="51CC8A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82E53"/>
    <w:multiLevelType w:val="hybridMultilevel"/>
    <w:tmpl w:val="D7404F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60AD"/>
    <w:multiLevelType w:val="hybridMultilevel"/>
    <w:tmpl w:val="1A4A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014AB"/>
    <w:multiLevelType w:val="hybridMultilevel"/>
    <w:tmpl w:val="748EEA78"/>
    <w:lvl w:ilvl="0" w:tplc="481852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3326EF"/>
    <w:multiLevelType w:val="hybridMultilevel"/>
    <w:tmpl w:val="A18C1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A7384"/>
    <w:multiLevelType w:val="hybridMultilevel"/>
    <w:tmpl w:val="E0F47CF8"/>
    <w:lvl w:ilvl="0" w:tplc="FFCA83F0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C92469"/>
    <w:multiLevelType w:val="hybridMultilevel"/>
    <w:tmpl w:val="32008618"/>
    <w:lvl w:ilvl="0" w:tplc="FFCA83F0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94DE8"/>
    <w:multiLevelType w:val="hybridMultilevel"/>
    <w:tmpl w:val="FAEC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728A5"/>
    <w:multiLevelType w:val="hybridMultilevel"/>
    <w:tmpl w:val="F1D05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B30E9F"/>
    <w:multiLevelType w:val="hybridMultilevel"/>
    <w:tmpl w:val="4252A5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23FB1"/>
    <w:multiLevelType w:val="hybridMultilevel"/>
    <w:tmpl w:val="343420B2"/>
    <w:lvl w:ilvl="0" w:tplc="D3888A6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28EBD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C29D2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E806A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A40F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C5A81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4CF6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F873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1231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6B5F5970"/>
    <w:multiLevelType w:val="hybridMultilevel"/>
    <w:tmpl w:val="A886BD7A"/>
    <w:lvl w:ilvl="0" w:tplc="8F064132">
      <w:numFmt w:val="bullet"/>
      <w:lvlText w:val=""/>
      <w:lvlJc w:val="left"/>
      <w:pPr>
        <w:ind w:left="1080" w:hanging="720"/>
      </w:pPr>
      <w:rPr>
        <w:rFonts w:ascii="Wingdings" w:eastAsiaTheme="minorEastAsia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2B0E6A"/>
    <w:multiLevelType w:val="hybridMultilevel"/>
    <w:tmpl w:val="AC68B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2"/>
  </w:num>
  <w:num w:numId="4">
    <w:abstractNumId w:val="9"/>
  </w:num>
  <w:num w:numId="5">
    <w:abstractNumId w:val="8"/>
  </w:num>
  <w:num w:numId="6">
    <w:abstractNumId w:val="7"/>
  </w:num>
  <w:num w:numId="7">
    <w:abstractNumId w:val="13"/>
  </w:num>
  <w:num w:numId="8">
    <w:abstractNumId w:val="11"/>
  </w:num>
  <w:num w:numId="9">
    <w:abstractNumId w:val="5"/>
  </w:num>
  <w:num w:numId="10">
    <w:abstractNumId w:val="3"/>
  </w:num>
  <w:num w:numId="11">
    <w:abstractNumId w:val="1"/>
  </w:num>
  <w:num w:numId="12">
    <w:abstractNumId w:val="10"/>
  </w:num>
  <w:num w:numId="13">
    <w:abstractNumId w:val="6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tjSxNDIzMjM1tDRX0lEKTi0uzszPAykwrAUA4d4x2SwAAAA="/>
  </w:docVars>
  <w:rsids>
    <w:rsidRoot w:val="00223C5E"/>
    <w:rsid w:val="00190929"/>
    <w:rsid w:val="00223C5E"/>
    <w:rsid w:val="00294DA6"/>
    <w:rsid w:val="00322529"/>
    <w:rsid w:val="003358E6"/>
    <w:rsid w:val="003E6AC6"/>
    <w:rsid w:val="00436E89"/>
    <w:rsid w:val="0061794C"/>
    <w:rsid w:val="006D2EAC"/>
    <w:rsid w:val="006F6AF1"/>
    <w:rsid w:val="006F7FEE"/>
    <w:rsid w:val="007D123D"/>
    <w:rsid w:val="00940B3B"/>
    <w:rsid w:val="00941E33"/>
    <w:rsid w:val="00A80651"/>
    <w:rsid w:val="00AE5345"/>
    <w:rsid w:val="00B50899"/>
    <w:rsid w:val="00B748F2"/>
    <w:rsid w:val="00BB4D40"/>
    <w:rsid w:val="00C114A8"/>
    <w:rsid w:val="00DD72AD"/>
    <w:rsid w:val="00DE070A"/>
    <w:rsid w:val="00DF6B66"/>
    <w:rsid w:val="00F07E79"/>
    <w:rsid w:val="00F3401C"/>
    <w:rsid w:val="00F60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CC645"/>
  <w15:chartTrackingRefBased/>
  <w15:docId w15:val="{F7F085CE-E050-496B-8258-0785DF3BB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C5E"/>
    <w:pPr>
      <w:spacing w:after="200" w:line="276" w:lineRule="auto"/>
      <w:jc w:val="both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TOC1"/>
    <w:next w:val="Normal"/>
    <w:link w:val="Heading1Char"/>
    <w:uiPriority w:val="9"/>
    <w:qFormat/>
    <w:rsid w:val="00223C5E"/>
    <w:pPr>
      <w:spacing w:before="120" w:after="220"/>
      <w:jc w:val="center"/>
      <w:outlineLvl w:val="0"/>
    </w:pPr>
    <w:rPr>
      <w:sz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C5E"/>
    <w:pPr>
      <w:keepNext/>
      <w:keepLines/>
      <w:spacing w:before="440" w:after="320"/>
      <w:jc w:val="left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3C5E"/>
    <w:pPr>
      <w:keepNext/>
      <w:keepLines/>
      <w:spacing w:before="320" w:after="120"/>
      <w:jc w:val="left"/>
      <w:outlineLvl w:val="2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3C5E"/>
    <w:pPr>
      <w:keepNext/>
      <w:keepLines/>
      <w:spacing w:before="440" w:after="240"/>
      <w:jc w:val="left"/>
      <w:outlineLvl w:val="3"/>
    </w:pPr>
    <w:rPr>
      <w:rFonts w:eastAsiaTheme="majorEastAsia" w:cstheme="majorBidi"/>
      <w:b/>
      <w:bCs/>
      <w:iCs/>
      <w:color w:val="000000" w:themeColor="text1"/>
      <w:sz w:val="28"/>
    </w:rPr>
  </w:style>
  <w:style w:type="paragraph" w:styleId="Heading5">
    <w:name w:val="heading 5"/>
    <w:basedOn w:val="Normal"/>
    <w:link w:val="Heading5Char"/>
    <w:uiPriority w:val="9"/>
    <w:unhideWhenUsed/>
    <w:qFormat/>
    <w:rsid w:val="00223C5E"/>
    <w:pPr>
      <w:keepNext/>
      <w:keepLines/>
      <w:spacing w:before="320" w:after="120"/>
      <w:ind w:left="720"/>
      <w:jc w:val="left"/>
      <w:outlineLvl w:val="4"/>
    </w:pPr>
    <w:rPr>
      <w:rFonts w:eastAsiaTheme="majorEastAsia" w:cstheme="majorBidi"/>
      <w:b/>
      <w:color w:val="000000" w:themeColor="text1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3C5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3C5E"/>
    <w:rPr>
      <w:rFonts w:ascii="Times New Roman" w:eastAsiaTheme="minorEastAsia" w:hAnsi="Times New Roman"/>
      <w:b/>
      <w:bCs/>
      <w:noProof/>
      <w:sz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23C5E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3C5E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23C5E"/>
    <w:rPr>
      <w:rFonts w:ascii="Times New Roman" w:eastAsiaTheme="majorEastAsia" w:hAnsi="Times New Roman" w:cstheme="majorBidi"/>
      <w:b/>
      <w:bCs/>
      <w:iCs/>
      <w:color w:val="000000" w:themeColor="tex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23C5E"/>
    <w:rPr>
      <w:rFonts w:ascii="Times New Roman" w:eastAsiaTheme="majorEastAsia" w:hAnsi="Times New Roman" w:cstheme="majorBidi"/>
      <w:b/>
      <w:color w:val="000000" w:themeColor="text1"/>
      <w:sz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C5E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23C5E"/>
    <w:pPr>
      <w:tabs>
        <w:tab w:val="right" w:leader="dot" w:pos="9350"/>
      </w:tabs>
      <w:spacing w:after="100"/>
    </w:pPr>
    <w:rPr>
      <w:b/>
      <w:bCs/>
      <w:noProof/>
    </w:rPr>
  </w:style>
  <w:style w:type="paragraph" w:styleId="Title">
    <w:name w:val="Title"/>
    <w:basedOn w:val="Normal"/>
    <w:link w:val="TitleChar"/>
    <w:uiPriority w:val="10"/>
    <w:qFormat/>
    <w:rsid w:val="00223C5E"/>
    <w:pPr>
      <w:spacing w:after="0" w:line="240" w:lineRule="auto"/>
      <w:jc w:val="center"/>
    </w:pPr>
    <w:rPr>
      <w:rFonts w:eastAsia="Times New Roman" w:cs="Times New Roman"/>
      <w:b/>
      <w:sz w:val="40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223C5E"/>
    <w:rPr>
      <w:rFonts w:ascii="Times New Roman" w:eastAsia="Times New Roman" w:hAnsi="Times New Roman" w:cs="Times New Roman"/>
      <w:b/>
      <w:sz w:val="40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223C5E"/>
    <w:pPr>
      <w:spacing w:before="720" w:after="9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3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C5E"/>
    <w:rPr>
      <w:rFonts w:ascii="Times New Roman" w:eastAsiaTheme="minorEastAsia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23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C5E"/>
    <w:rPr>
      <w:rFonts w:ascii="Times New Roman" w:eastAsiaTheme="minorEastAsia" w:hAnsi="Times New Roman"/>
      <w:sz w:val="24"/>
    </w:rPr>
  </w:style>
  <w:style w:type="paragraph" w:styleId="NoSpacing">
    <w:name w:val="No Spacing"/>
    <w:uiPriority w:val="1"/>
    <w:qFormat/>
    <w:rsid w:val="00223C5E"/>
    <w:pPr>
      <w:spacing w:after="0" w:line="240" w:lineRule="auto"/>
      <w:jc w:val="both"/>
    </w:pPr>
    <w:rPr>
      <w:rFonts w:ascii="Times New Roman" w:eastAsiaTheme="minorEastAsia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C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5E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23C5E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23C5E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223C5E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customStyle="1" w:styleId="code">
    <w:name w:val="code"/>
    <w:basedOn w:val="Normal"/>
    <w:next w:val="Normal"/>
    <w:qFormat/>
    <w:rsid w:val="00223C5E"/>
    <w:pPr>
      <w:shd w:val="pct95" w:color="D0CECE" w:themeColor="background2" w:themeShade="E6" w:fill="D0CECE" w:themeFill="background2" w:themeFillShade="E6"/>
      <w:spacing w:before="100"/>
      <w:ind w:left="720"/>
    </w:pPr>
    <w:rPr>
      <w:rFonts w:ascii="Courier New" w:hAnsi="Courier New"/>
      <w:b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223C5E"/>
    <w:pPr>
      <w:keepNext/>
      <w:keepLines/>
      <w:tabs>
        <w:tab w:val="clear" w:pos="9350"/>
      </w:tabs>
      <w:spacing w:before="480" w:after="0"/>
      <w:jc w:val="left"/>
      <w:outlineLvl w:val="9"/>
    </w:pPr>
    <w:rPr>
      <w:rFonts w:asciiTheme="majorHAnsi" w:eastAsiaTheme="majorEastAsia" w:hAnsiTheme="majorHAnsi" w:cstheme="majorBidi"/>
      <w:bCs w:val="0"/>
      <w:noProof w:val="0"/>
      <w:color w:val="2F5496" w:themeColor="accent1" w:themeShade="BF"/>
      <w:sz w:val="28"/>
      <w:szCs w:val="28"/>
      <w:u w:val="none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23C5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23C5E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223C5E"/>
    <w:pPr>
      <w:spacing w:after="100"/>
      <w:ind w:left="660"/>
      <w:jc w:val="left"/>
    </w:pPr>
    <w:rPr>
      <w:rFonts w:asciiTheme="minorHAnsi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223C5E"/>
    <w:pPr>
      <w:spacing w:after="100"/>
      <w:ind w:left="880"/>
      <w:jc w:val="left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223C5E"/>
    <w:pPr>
      <w:spacing w:after="100"/>
      <w:ind w:left="1100"/>
      <w:jc w:val="left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223C5E"/>
    <w:pPr>
      <w:spacing w:after="100"/>
      <w:ind w:left="1320"/>
      <w:jc w:val="left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223C5E"/>
    <w:pPr>
      <w:spacing w:after="100"/>
      <w:ind w:left="1540"/>
      <w:jc w:val="left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223C5E"/>
    <w:pPr>
      <w:spacing w:after="100"/>
      <w:ind w:left="1760"/>
      <w:jc w:val="left"/>
    </w:pPr>
    <w:rPr>
      <w:rFonts w:asciiTheme="minorHAnsi" w:hAnsiTheme="minorHAnsi"/>
      <w:sz w:val="22"/>
    </w:rPr>
  </w:style>
  <w:style w:type="paragraph" w:customStyle="1" w:styleId="Question">
    <w:name w:val="Question"/>
    <w:basedOn w:val="Normal"/>
    <w:rsid w:val="00223C5E"/>
    <w:pPr>
      <w:spacing w:after="0" w:line="240" w:lineRule="auto"/>
      <w:ind w:left="720" w:hanging="720"/>
    </w:pPr>
    <w:rPr>
      <w:rFonts w:cs="Times New Roman"/>
      <w:b/>
      <w:bCs/>
      <w:szCs w:val="24"/>
    </w:rPr>
  </w:style>
  <w:style w:type="character" w:customStyle="1" w:styleId="tgc">
    <w:name w:val="_tgc"/>
    <w:basedOn w:val="DefaultParagraphFont"/>
    <w:rsid w:val="00223C5E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F07E79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image" Target="media/image7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7</Pages>
  <Words>1461</Words>
  <Characters>833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8</cp:revision>
  <cp:lastPrinted>2021-05-05T02:13:00Z</cp:lastPrinted>
  <dcterms:created xsi:type="dcterms:W3CDTF">2021-03-25T08:32:00Z</dcterms:created>
  <dcterms:modified xsi:type="dcterms:W3CDTF">2021-05-05T02:23:00Z</dcterms:modified>
</cp:coreProperties>
</file>